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270867</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วันอังคารที่ 27 นะคะ เดี๋ยวงานคราวที่แล้วนะ ขออนุญาตเปิด เปิดโชว์ผลงาน เพื่อน ๆ ที่ยังไม่ส่งนะคะ มีคนที่ทำครบถ้วนสมบูรณ์แล้วนะคะ หลายคนอยู่นะ แล้วก็มีหลายคนที่ไม่ได้ส่งเช่นกันนะคะ บางคนก็โชว์ หรือแชร์ในโซเชียลแล้วนะคะ มาชมนะ เป็นผลงานน่ารัก น่ารัก ที่เพื่อนทำส่งนี่ นะคะ เดี๋ยวจะโชว์ผลงานที่ทำเสร็จแล้วนะคะ ที่ทำเสร็จแล้ว อยู่ไหน ดังหทัย งาน เดี๋ยวขออนุญาตโชว์ผลงาน ปรางหทัยนะ เรียบร้อยตามโจทย์กำหนด ไม่ต้องเขินนะ เยี่ยมมาก แสดงว่าถ่ายภาพได้หลายช็อตเลยใช่ไหม ใช่ เป็นผลงานน่ารัก น่ารักนะคะ เดี๋ยวดูเค้าเรื่องก่อน การต่อเลโก้นะ เป็นการต่อเลโก้นะคะ ก็คือต่อ LEGO เป็นรูปทรงต่าง ๆ เป็นตัวละครมิกกี้นะคะ อันนี้ก็ได้แรงบันดาลใจจากมิกกี้เมาส์ เป็นการต่อ LEGO เป็นการฝึกสมาธิ และความอดทน นี่ ก็จะเป็นการเริ่มต้นใช่ไหมคะ ฉากเริ่มต้น แล้วก็ฉาก เปิดกล่องนะคะ แล้วก็เอาเลโก้มากระจายใช่ไหมคะ และก็ทำการต่อชิ้นส่วนทีละส่วน ทีละส่วน เป็นได้เป็นภาพนี้ออกมานะคะ แล้วก็มีการเคลื่อนไหว ทีนี้มาชมผลงานนะคะ ผลงานนี้ TikTok แล้วนะคะ เข้าไปชม กดหัวใจนะ กดแชร์ให้เพื่อน ๆ ด้วยนะคะ ใช้เวลา 16 วินาที เรียบร้อยใช้ โอเคไหมคะ เยี่ยมไหม ปรบมือ ปรบมือนะคะ เข้าไปชมนะ กดหัวใจ กดไลค์ให้เพื่อน กดติดตามด้วยหรือมีการเคลื่อนไหววัตถุของเรา บางทีอาจจะได้เป็นร้อยภาพก็มีนะคะ แล้วมาพิมพ์ต่อกัน เพราะฉะนั้น เราจะต้องวางแผนนะคะ ต้องวางแผนนะคะ ใช้เวลา 1 นาที 2 นาที ไม่เกินนะคะ แค่นี้เราก็ได้… ได้ชิ้นงานที่มีความน่าสนใจแล้วนะคะ มีอีก อันนี้เป็น… เดี๋ยวนะ ไอเดียของทัดเทพ ทัดเทพ ทัดเทพไม่มานะ วันนี้ไปสอบใบขับขี่ ขออนุญาตเจ้าตัวนะคะ น้องความกินขนม ก็คือใช้วัตถุอุปกรณ์นะ ใกล้ตัวที่มีนะ ใกล้ตัวที่มีนะคะ ก็เป็นการ์ตูนพวงกุญแจนะคะ ก็มีขนมกินแบบเพลิน ๆ นะคะ เพื่อความสนุกสนาน ดูผลงานเขานะ นี่ก็เป็นฉากแบบ ทำฉากอินดี้ อินดี้นะ มีสมุดนะคะ ตั้งเป็นฉาก โอเค นี่ก็ดู พวงกุญแจกินขนม กินขนมนะคะ นี่ ก็นำเสนอเพื่อความบันเทิงนะคะ ภาพจำนวนน้อย ก็จะแบบเคลื่อน… ตอนแรก ๆ นี่ก็โอเคอยู่ ประมาณนี้นะคะ เป็นเรื่องราว เป็นเรื่องราว สมศรีเป็นตุ๊กตาจระเข้ กิจกรรมประจำวันนะคะ ชีวิตของสมศรี น่ารักเชียวนะ ถ้าไม่บอกว่าเป็นจระเข้ จะบอกว่าเป็น…นะคะ น่ารัก น่ารักนะ เห็นไหม อันนี้เป็นฉาก นะคะ กินข้าว กินข้าวก็กินจริงเลย ข้าวจริงด้วยนะคะ ตื่น ในชีวิตประจำวันนะ ดูหนัง ฟังเพลง อ่านหนังสือ เล่นเกม นอนพักผ่อน มาชมงานนะคะ นี่ ก็ฉากตื่นเลยนะ ที่นอนจริง ๆ เลยนะ นี่ ก็แปรงฟันนะคะ ก็กินข้าว แปรงฟัน มากินข้าวนะคะ ข้าวไม่มีกับนะ กินข้าวเปล่า ดูเพลิน ๆ สนุกสนาน อันนี้แบบจอ ตอน… ตอนที่เราปรับขนาดนะ ถ้าเราเอามาใช้กับ YouTube ในการปรับขนาดนะ หน้าจอมันเล็ก อันนี้ใช้ KINEMASTER นะคะ ทีนี้ผลงานจะให้ทำเป็นงานกลุ่มค่ะ นะคะ อาจารย์มีเป็นเนื้อเรื่องคร่าว ๆ ให้นะคะ โดยใช้วัสดุที่มี ที่มีอยู่ใกล้ตัวเรา ไม่ว่าจะเป็นกระดาษ ดินสอนะคะ ขนม ลูกอม มีไกลตัวอยู่ คือ ในครัวนะคะ เครื่องครัว หรือรองเท้าอะไรอย่างนี้ก็ได้นะคะ เดี๋ยวให้ดูเรื่องย่อก่อนนะคะ เดี๋ยวจะให้แบ่งกลุ่มก็ได้ ดูก่อนนะ ดูเนื้อเรื่องต่าง ๆ ก่อนนะคะ จะมีทั้งหมดประมาณ 5-6 เรื่องนะคะ อันแรกนะ ทุกเรื่องจะใช้เวลา 1 นาทีนะคะ ใช้เวลา 1 นาที ก็คืออันแรกนี่ เป็นเรื่องของเครื่องครัวเต้นระบำ เครื่องครัวเต้นรำ เครื่องครัวก็จะเป็นพวกช้อน ส้อมอะไรอย่างนี้นะ ช้อน ส้อม ทัพพง ทัพพี ทัพพี หรือมีช้อนพลาสติก ไม่รู้จะหาได้ง่ายไหมนะคะ ใน 1 นาที เครื่องครัวนี่ นะคะ ก็ถ่ายช็อตภาพลิ้นชักปิดนะ แล้วก็ถัดมาเป็นภาพลิ้นชักที่กำลังเปิด อาจจะเปิดทีละนิด ทีละนิด จนเปิดนะคะ เปิดสุดแล้วปุ๊บ ก็เป็นภาพช้อนส้อมนะคะ หม้อหรืออุปกรณ์ครัว หรือตะเกียบที่ใช้ในครัวนะคะ แล้วอุปกรณ์เหล่านั้นนี่ พากันกระโดดออกจาก…นะคะ กระโดดออกจากลิ้นชักนะคะ ภาพแรกอยู่ในลิ้นชัก ภาพถัดมาก็อาจจะอยู่ข้างนอกลิ้นชักใช่ไหมคะ เสร็จแล้วปุ๊บ ก็จะมีการขยับใช่ไหม ขยับภาพ ขยับช้อนส้อมนี่นะคะ ให้เหมือนกำลังเต้นรำ ให้เหมือนกำลังเต้นรำ อาจจะเต้นเป็นวงกลมสลับกัน ก็อาจจะต้องช่วยกันทำฉากนะคะ ระหว่างนี้ก็อาจจะมีเสียงดนตรี ตอนตัดต่อค่อยใส่เสียงดนตรี อันนี้เป็นคร่าว ๆ ตอนเต้นรำเป็นวงกลม อาจจะสลับกันเป็นแบบวงกลมนะคะ ก็คือวางบนพื้นนี่แหละ วางบนพื้นแล้วก็ถ่าย แล้วก็ขยับช้อนส้อมนะคะ ตะเกียบนะคะ ขยับทีละน้อย ขยับทีละนิดแล้วก็ถ่ายนะคะ ทีนี้ฉากจบนะคะ ฉากจบ เครื่องครัวทั้งหมดนี่ ก็กระโดดกลับเข้าลิ้นชักเหมือนเดิม เป็นภาพที่เก็บเรียงไว้ในลิ้นชักเหมือนเดิม กระโดดเข้าลิ้นชัก หรือตกใจเวลาที่มีตนเดินเข้ามา หรือได้ยินเสียงอะไรอย่างนี้นะคะ อันนี้ก็จะเป็นการเต้นระบำของเครื่องครัว ดูเพลิน ๆ สนุกสนาน เป็นแบบแนวตลก ๆ อะไรอย่างนี้นะคะ หรือเต้นแบบตลก ๆ หรือเป็นแบบช้อนส้อมที่มันยืดหยุ่นนะ อาจจะแบบโค้งงอได้อะไรแบบนี้ อาจจะดัดงอนะคะ เป็นส้อมที่แบบราคาไม่แพงมาก ที่บาง ๆ นะ เอามาทำเป็น Animation ที่สนุกสนานได้นะคะ ก็เป็นเรื่องราวของช้อนส้อมอยู่ในครัว อยากจะออกมาเต้นระบำนะคะ อันนี้เรื่องที่ 1 นะ เรื่องที่ 2 นะคะ เป็นเรื่องของการแข่งขันของลูกอม การแข่งขันของลูกอม ใช้เวลา 1 นาทีนะคะ ก็จะมี… อันนี้เราหาได้ง่ายอยู่แล้วนะ ลูกอมหลากสีนะคะ เรียงกันอยู่บนเส้น Start ใช่ไหม ทำเส้น ทำเส้นเริ่มต้น หรือเส้น Start หรือจะตีเส้นก็ได้นะคะ เส้น Start วางบนโต๊ะ พร้อมที่ทำการหลังจากนั้นนี่ ลูกอมก็ทำการวิ่งแข่งกัน แล้วก็ขยับ ช่วยกันขยับลูกอมแล้วถ่าย ขยับแล้วก็ถ่ายนะคะ วิ่งไป อาจจะมีกระโดดข้ามสิ่งกีดขวางนะคะ ซึ่งสิ่งกีดขวางอาจจะเป็นแก้วน้ำบ้าง อาจจะเป็นปากกาเคมีบ้าง อาจจะเป็นนะคะ ขวดเล็ก ๆ หรืออะไรก็แล้วแต่ ที่เราจะเอามาวางให้เป็นสิ่งกีดขวาง ให้ลูกอมได้ข้ามไปนะคะ อาจจะมีฉากที่ลูกอมบางตัวนะคะ หกล้ม หรือข้ามไม่ได้นะคะ หกล้มหรือข้ามไม่ได้ ก็ทำให้เป็นแบบตลกขบขันได้นะคะ ทีนี้ลูกอมที่ชนะเข้าถึง จะมีภาพที่ลูกอมเข้าถึงเส้นชัยก่อน แล้วลูกอมที่เข้าถึงเส้นชัยก่อนนี่ ก็ถูกยกนะคะ ก็มากองรวมกัน ทำเหมือนท่ายก ยกไอ้ตัวที่ชนะน่ะนะคะ แล้วไอ้อื่น ๆ ก็จะคอยเชียร์ ขยับลูกอมนี่ คอยเชียร์นะคะ ก็จะให้เห็นถึงการแข่งขันกันนะคะ เรื่องที่ 3 เป็นเรื่องของการผจญภัยของดินสอนะคะ อันนี้ก็ใกล้ตัวนะคะ ใครมีดินสอในมือบ้างนะคะ มีไหม ดินสอ และยางลบก็ได้นะคะ ดินสอและยางลบก็ได้ อาจจะเพิ่มยางลบเข้ามาก็ได้ เป็นการผจญภัยของดินสอและยางลบอะไรอย่างนี้นะคะ อันนี้เรามีดินสอใช่ไหมคะ ดินสอวางบนโต๊ะนะคะ ขยับตัว แล้วก็ตื่นขึ้นมาในยามค่ำคืนนะคะ เริ่มต้นเดินทางสำรวจโต๊ะ ให้ดินสอนี่ ทำการสำรวจโต๊ะเขียนหนังสือนะคะ เสร็จแล้วปุ๊บ ดินสอก็วิ่งข้ามหนังสือ ผ่านอุปกรณ์เครื่องเขียนอื่น ๆ นะคะ หลบสิ่งกีดขวางพวกกระดาษ พวกคลิปหนีบกระดาษอะไรพวกนี้นะ สุดท้ายจบลงด้วยดินสอนี่ วาดภาพสถานที่ ที่เขาได้ผจญภัย บนกระดาษนะนะคะ แล้วก็กลับไปนอนที่เดิม เป็นเรื่องราวของดินสอนะคะ เรื่องที่ 4 นะคะ เป็นสงครามแผ่นกระดาษ อันนี้ใกล้ตัวเลย กระดาษ A4 มีเยอะนะคะ สงครามแผ่นกระดาษนะคะ อันนี้ก็เป็นเรื่องของการต่อสู้กันนะคะ บวกกับความสนุกสนานนะคะ ก็คือว่ามีกระดาษ 2 แผ่นนะคะ 2 แผ่น โต้เถียงกันนะคะ กระดาษ 2 แผ่น โต้เถียงกัน วางอยู่ด้านบนของโต๊ะนะคะ ทีนี้แผ่นกระดาษก็เริ่มพับตัวเอง แล้วก็ทำการพับกระดาษเป็นรูปทรงต่าง ๆ นะคะ ตาม Step การพับ ก็ถ่ายภาพอะไรอย่างนี้นะ จะเป็นนกกระดาษ เรือกระดาษ มีใครพับนกกระดาษเป็นบ้างคะ ห้องเรามีใครพับนกกระดาษเป็นไหม พับ… พับเรือกระดาษเป็นไหม นะคะ พับนกกระดาษ เรือกระดาษต่อสู้กัน แผ่นหนึ่งบินเหนือ อีกแผ่นหนึ่งอย่างนี้ อีกแผ่นก็พับตัวเป็นเหลือ หลบหนีไป อะไรอย่างนี้นะคะ ฉากจบก็นะคะ จบด้วยแผ่นกระดาษทั้ง 2 แผ่นนี่ พับตัวเองนะคะ พับตัวเองเป็นเครื่องบิน อันนี้ ก็คือจรวดกระดาษ นักเรียนพับเป็นอยู่แล้วใช่ไหมนะคะ พับเป็นจรวด เป็นเครื่องบินกระดาษ แล้วก็บินไปพร้อมกัน ไปด้วยกันนะคะ ก็จบไป เรื่องที่ 5 ค่ะ ปาร์ตี้ผลไม้ ปาร์ตี้ผลไม้นะคะ หน้านี้ผลไม้อะไร มังคุด แอปเปิลหาได้ง่าย ๆ นะ แก้วมังกรนะคะ ปาร์ตี้ผลไม้ เนื้อเรื่องหลุดหายไปนะคะ ก็ประมาณว่า… มีผลไม้นะคะ อยู่ที่ตะกร้า หรือถาดหรือจานนะคะ จะมีผลไม้ 3 ชนิด 4 ชนิด หรือ 5 ชนิด วางอยู่ในตระกร้านะคะ แล้วก็ไอ้ผลไม้ต่าง ๆ เหล่านี้ค่อย ๆ พากันกระโดดออกจากตะกร้านะคะ ออกมาเต้นรำ ออกมาปาร์ตี้กันนะคะ มาเต้นกันนะคะ สุดท้ายก็กลับเข้าไปอยู่ในตะกร้าเหมือนเดิม เมื่อมีแสงไฟ เมื่อมีคนเข้ามาอะไรอย่างนี้นะ เดี๋ยวแก้เนื้อเรื่องให้นะคะ ตัวนี้ ปาร์ตี้ผลไม้ ถัดมานะคะ ปาร์ตี้เต้นของรองเท้านะคะ นะคะ ทุกคนมีรองเท้าอยู่แล้วนะ แต่จะกล้าเอามาเล่นไหมนะคะ เอามา… เอารองเท้านี่ หลาย ๆ คู่ในตู้ หรือหลาย ๆ คู่ที่อยู่หน้าห้องนี่ มาเต้นระบำตามจังหวะเพลงนะคะ จะเต้นเพลงเร็ว เพลงช้านะคะ อันนี้อยู่ที่เราจะ Design นะ นะคะ ให้รองเท้ามันเต้น แล้วก็ถ่ายช็อตแต่ละช็อตไว้นะคะ ทีนี้เมื่อได้ยินเสียงคนเดินมา หรือมีอะไรที่เขาต้องกลับเข้ามาในตู้ อาจจะนะคะ สอดแทรกนะคะ สอดแทรก ใส่เสียง หรือมีเหตุการณ์ที่ทำให้รองเท้าต้องรีบกลับเข้าไปในตู้นะคะ ระหว่างที่วิ่งกลับเข้าไปในตู้ อาจจะมีการใส่ผิด ใส่ผิดที่นะคะ ก็มีการปะทะกัน เถียงกันอะไรอย่างนี้ ทำเหมือนกับว่ารองเท้าทะเลาะกันอะไรอย่างนี้ ก่อนที่จะสงบเงียบลงนะคะ มีทั้งหมดนี่ 5-6 เรื่องนี่นะคะ เราจะแบ่งกลุ่ม แบ่งกลุ่มเพื่อ… เพื่อจัดทำให้ห้องเรียนนะคะ เพื่อจัดทำในห้องเรียน ทีนี้การแบ่งกลุ่มนะคะ จะแบ่งกันเอง หรือว่าจะให้สุ่ม แบ่งเองใช่ไหมคะ หรือดูจำนวนก่อนนะ เดี๋ยวนะ กมลชนกนี่ออกใช่ไหมคะ ณัฐสิทธิ์นี่ ก็ออกแล้วนะ อรุณีก็ออกแล้วนะคะ อาจารย์จะได้ลบเลย กลุ่มละ 5 คนนะคะ ได้ไหม กลุ่มละ 5 คน เป็น 6 กลุ่มนะคะ ทำการแบ่งกลุ่มออกเป็น 6 กลุ่มนะคะ แบ่งกลุ่มออกเป็น 6 กลุ่ม เดี๋ยวจะให้สุ่ม ว่ากลุ่มไหนจะได้เรื่องอะไร นะ ให้เวลาแบ่งกลุ่ม 5 นาทีนะคะ ให้เวลาแบ่งกลุ่ม 5 นาที จะมีห้อง 2 ที่รวมกันเป็น 1 กลุ่มนะนะคะ เรียบร้อยหรือยังคะ ขอตัวแทนนะคะ ออกมาหมุนวงล้อว่ากลุ่มตัวเองจะได้หัวข้ออะไร เรื่องอะไร แล้วก็รีบดำเนินแผนทำในชั้นเรียนได้เลย ตัวแทนละ 1 คน กลุ่มละ 1 คน กลุ่มลูกอม มีลูกอมมาให้นะ มีลูกอมกับขนม มีลูกอม มีกระดาษค่ะ ตอนนี้ได้กลุ่มแล้ว เชิญเลยนะคะ ออกมาด้านนอกเลย ตัวแทนกลุ่มละ 1 คน กลุ่มเพื่อนห้อง 2 กดเลย กลุ่มแรก ได้เต้นระบำของเครื่องครัวนะคะ เอาแล้ว ทีนี้จะหาเครื่องครัวที่ไหน เดี๋ยวนะ แป๊บหนึ่ง แป๊บหนึ่ง เมื่อกี้เต้นระบำของกลุ่ม… กลุ่มปรางหทัยใช่ไหมคะเมื่อกี้ เดี๋ยววางไว้ตรงนี้ก่อน อันนี้กลุ่มของณรงค์… ณรงค์รัชต์ Copy ไปวางในชื่อก่อน ได้ผจญภัยของดินสอและยางลบ ก๊อบฯ ชื่อไปใส่ใน… ใช่ มันมีดินสอเฉย ๆ กับดินสอและยางลบ อันนี้กลุ่มณรงค์รัชต์ใช่ไหมคะ ณรงค์รัชต์ ณรงค์รัชต์ วางไปตรงนี้ก่อน ใครที่กลุ่มผลไม้ต้องไปที่นี่แล้วแหละ ร้านค้าแล้วล่ะ สงครามกระดาษนี่ ใกล้ตัวเลย สงครามกระดาษกลุ่มใครคะ 108 มา ถัดไป กลุ่มของ… กลุ่มของชมพู่ ผจญภัยของดินสอนะคะ 114 114 สุดารัตน์ มา เหลืออีกกี่กลุ่มคะ เหลือ 2 กลุ่ม เอาเลย เลือกเลย ไม่หมุนก็ได้ เลือกเลย หรือจะหมุน หมุน ๆ ลุ้น ๆ มีลูกอมให้นะ มีลูกอมให้นะคะ มีลูกอมให้ นี่ ๆ ลูกเอาไปเลย เอาไปเลย เอาลูกอมไปเลย มีลูกอมประมาณ 4-5 ก้อน รหัสอะไรคะ กลุ่มนี้ รหัสอะไร เมื่อกี้ 113 ใช้ไหม กลุ่มดนัย การแข่งขันของลูกอม มากลุ่มสุดท้าย เหลือ 2 เรื่อง เอาอะไรครับ จะได้รองเท้า หรือจะได้ปาร์ตี้ผลไม้ จะได้กินรองเท้า หรือจะได้กินผลไม้ โอเค ปาร์ตี้ผลไม้นะคะ ทีนี้ก็ได้ไปหาผลไม้ล่ะ ทีนี้กลุ่มนี้ ปาร์ตี้ผลไม้ กลุ่มของใครคะ ธน… เมื่อกี้ใครเอ่ย กลุ่มจีรนันท์ หรือ พันธวัธน์ โอเคนะคะ ได้ค่ะ ผลไม้ปลอมก็ได้ถ้ามี ทีนี้ก็นะคะ เริ่มปฏิบัติเลยนะคะ เริ่มปฏิบัติเลย ใครอยู่กลุ่มไหน รวมกลุ่มค่ะ โต๊ะมีนะ พื้นที่ มีพื้นที่นะ กระดาษจะอยู่มุมนี้ก็ได้ ใครได้กลุ่มกระดาษ ก็มีกระดาษให้อยู่นะคะ ด้านหลัง ด้านหลังนะคะ ในคาบเลยนะคะ ในคาบเลย กลุ่มที่ผจญภัยของดินสอและยางลบ สมาชิกกลุ่มก็ช่วยกันหาดินสอและยางลบนะคะ อย่างนั้นแต่ละกลุ่มก็เตรียมอุปกรณ์ เตรียมอุปกรณ์นะ กลุ่มที่ได้ดินสอ ก็คือเตรียมดินสอ กลุ่มที่ได้ผจญภัยของดินสอและยางลบ ก็คือเตรียมดินสอและยางลบนะคะ เตรียมดินสอและยางลบ เตรียมกระดาษ A4 มีกระดาษ A4 อยู่ด้านหลัง มีไหม มีนะ มี มีกระดาษ A4 ด้านหลังนะคะ กล้องก็อาจจะต้องตั้งให้นิ่ง หาจุดตั้งกล้องนะคะ ให้กล้องนิ่งอยู่ตำแหน่งเดิมนะคะ นะ ลงมือเลยนะคะ เดี๋ยวให้พิมพ์ชื่อกลุ่ม เครื่องครัว เครื่องครัว ทำอย่างไรดี จะเปลี่ยนไหม เปลี่ยนเป็นอะไร เปลี่ยนได้ เป็นอะไร</w:t>
      </w:r>
    </w:p>
    <w:p>
      <w:pPr>
        <w:pStyle w:val="BodyText"/>
      </w:pPr>
      <w:r>
        <w:t xml:space="preserve">(นักศึกษาหญิง) ไปซื้อผลไม้ก่อนนะคะ</w:t>
      </w:r>
    </w:p>
    <w:p>
      <w:pPr>
        <w:pStyle w:val="BodyText"/>
      </w:pPr>
      <w:r>
        <w:t xml:space="preserve">(อาจารย์ปิยวรรณ) ได้ ให้เวลาในการเตรียมอุปกรณ์นะคะ เตรียมอุปกรณ์จนถึงบันทึกภาพ จนถึงตัดต่อ ให้เวลา 1 ชํ่วโมง 1 ชั่วโมงค่ะ ให้เวลา 1 ชั่วโมงนะคะ ทั้งเตรียมอุปกรณ์ สร้างฉาก ถ่ายทำ แก้ไข และเรียบเรียงนะคะ 1 ชั่วโมงนะคะ เพราะฉะนั้น ต้องช่วยกันทำงาน โอเคนะ ให้เวลา 1 ชั่วโมงนะคะ เดี๋ยวอาจารย์จะเดินดูแต่ละกลุ่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270867</dc:title>
  <dc:creator/>
  <cp:keywords/>
  <dcterms:created xsi:type="dcterms:W3CDTF">2024-08-27T09:38:05Z</dcterms:created>
  <dcterms:modified xsi:type="dcterms:W3CDTF">2024-08-27T09: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13.00 น.</vt:lpwstr>
  </property>
  <property fmtid="{D5CDD505-2E9C-101B-9397-08002B2CF9AE}" pid="3" name="subtitle">
    <vt:lpwstr/>
  </property>
</Properties>
</file>